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5A6DE" w14:textId="77777777" w:rsidR="00F1657E" w:rsidRPr="009729C0" w:rsidRDefault="001C7E0C" w:rsidP="00F1657E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0EFF2E" wp14:editId="11052583">
                <wp:simplePos x="0" y="0"/>
                <wp:positionH relativeFrom="column">
                  <wp:posOffset>4135755</wp:posOffset>
                </wp:positionH>
                <wp:positionV relativeFrom="paragraph">
                  <wp:posOffset>-639444</wp:posOffset>
                </wp:positionV>
                <wp:extent cx="2355215" cy="393700"/>
                <wp:effectExtent l="0" t="0" r="6985" b="6350"/>
                <wp:wrapNone/>
                <wp:docPr id="307" name="Pole tekstowe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215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83510" w14:textId="5CEEF1FA" w:rsidR="001C7E0C" w:rsidRPr="00381C25" w:rsidRDefault="001C7E0C" w:rsidP="001C7E0C">
                            <w:pPr>
                              <w:rPr>
                                <w:rFonts w:cstheme="minorHAnsi"/>
                                <w:bCs/>
                                <w:i/>
                                <w:sz w:val="20"/>
                                <w:szCs w:val="20"/>
                              </w:rPr>
                            </w:pPr>
                            <w:r w:rsidRPr="00381C25">
                              <w:rPr>
                                <w:rFonts w:cstheme="minorHAnsi"/>
                                <w:bCs/>
                                <w:sz w:val="20"/>
                                <w:szCs w:val="20"/>
                              </w:rPr>
                              <w:t xml:space="preserve">Załącznik nr </w:t>
                            </w:r>
                            <w:r w:rsidR="008A6A53" w:rsidRPr="00381C25">
                              <w:rPr>
                                <w:rFonts w:cstheme="minorHAnsi"/>
                                <w:bCs/>
                                <w:sz w:val="20"/>
                                <w:szCs w:val="20"/>
                              </w:rPr>
                              <w:t>1</w:t>
                            </w:r>
                            <w:r w:rsidR="00381C25" w:rsidRPr="00381C25">
                              <w:rPr>
                                <w:rFonts w:cstheme="minorHAnsi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81C25">
                              <w:rPr>
                                <w:rFonts w:cstheme="minorHAnsi"/>
                                <w:bCs/>
                                <w:sz w:val="20"/>
                                <w:szCs w:val="20"/>
                              </w:rPr>
                              <w:t>do Regulamin</w:t>
                            </w:r>
                            <w:r w:rsidR="00B6311F" w:rsidRPr="00381C25">
                              <w:rPr>
                                <w:rFonts w:cstheme="minorHAnsi"/>
                                <w:bCs/>
                                <w:sz w:val="20"/>
                                <w:szCs w:val="20"/>
                              </w:rPr>
                              <w:t>u</w:t>
                            </w:r>
                            <w:r w:rsidR="00C748E9" w:rsidRPr="00381C25">
                              <w:rPr>
                                <w:rFonts w:cstheme="minorHAnsi"/>
                                <w:bCs/>
                                <w:sz w:val="20"/>
                                <w:szCs w:val="20"/>
                              </w:rPr>
                              <w:t xml:space="preserve"> K</w:t>
                            </w:r>
                            <w:r w:rsidRPr="00381C25">
                              <w:rPr>
                                <w:rFonts w:cstheme="minorHAnsi"/>
                                <w:bCs/>
                                <w:sz w:val="20"/>
                                <w:szCs w:val="20"/>
                              </w:rPr>
                              <w:t xml:space="preserve">onkursu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EFF2E" id="_x0000_t202" coordsize="21600,21600" o:spt="202" path="m,l,21600r21600,l21600,xe">
                <v:stroke joinstyle="miter"/>
                <v:path gradientshapeok="t" o:connecttype="rect"/>
              </v:shapetype>
              <v:shape id="Pole tekstowe 307" o:spid="_x0000_s1026" type="#_x0000_t202" style="position:absolute;margin-left:325.65pt;margin-top:-50.35pt;width:185.45pt;height:3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" stroked="f">
                <v:textbox>
                  <w:txbxContent>
                    <w:p w14:paraId="7B183510" w14:textId="5CEEF1FA" w:rsidR="001C7E0C" w:rsidRPr="00381C25" w:rsidRDefault="001C7E0C" w:rsidP="001C7E0C">
                      <w:pPr>
                        <w:rPr>
                          <w:rFonts w:cstheme="minorHAnsi"/>
                          <w:bCs/>
                          <w:i/>
                          <w:sz w:val="20"/>
                          <w:szCs w:val="20"/>
                        </w:rPr>
                      </w:pPr>
                      <w:r w:rsidRPr="00381C25">
                        <w:rPr>
                          <w:rFonts w:cstheme="minorHAnsi"/>
                          <w:bCs/>
                          <w:sz w:val="20"/>
                          <w:szCs w:val="20"/>
                        </w:rPr>
                        <w:t xml:space="preserve">Załącznik nr </w:t>
                      </w:r>
                      <w:r w:rsidR="008A6A53" w:rsidRPr="00381C25">
                        <w:rPr>
                          <w:rFonts w:cstheme="minorHAnsi"/>
                          <w:bCs/>
                          <w:sz w:val="20"/>
                          <w:szCs w:val="20"/>
                        </w:rPr>
                        <w:t>1</w:t>
                      </w:r>
                      <w:r w:rsidR="00381C25" w:rsidRPr="00381C25">
                        <w:rPr>
                          <w:rFonts w:cstheme="minorHAnsi"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381C25">
                        <w:rPr>
                          <w:rFonts w:cstheme="minorHAnsi"/>
                          <w:bCs/>
                          <w:sz w:val="20"/>
                          <w:szCs w:val="20"/>
                        </w:rPr>
                        <w:t>do Regulamin</w:t>
                      </w:r>
                      <w:r w:rsidR="00B6311F" w:rsidRPr="00381C25">
                        <w:rPr>
                          <w:rFonts w:cstheme="minorHAnsi"/>
                          <w:bCs/>
                          <w:sz w:val="20"/>
                          <w:szCs w:val="20"/>
                        </w:rPr>
                        <w:t>u</w:t>
                      </w:r>
                      <w:r w:rsidR="00C748E9" w:rsidRPr="00381C25">
                        <w:rPr>
                          <w:rFonts w:cstheme="minorHAnsi"/>
                          <w:bCs/>
                          <w:sz w:val="20"/>
                          <w:szCs w:val="20"/>
                        </w:rPr>
                        <w:t xml:space="preserve"> K</w:t>
                      </w:r>
                      <w:r w:rsidRPr="00381C25">
                        <w:rPr>
                          <w:rFonts w:cstheme="minorHAnsi"/>
                          <w:bCs/>
                          <w:sz w:val="20"/>
                          <w:szCs w:val="20"/>
                        </w:rPr>
                        <w:t xml:space="preserve">onkursu </w:t>
                      </w:r>
                    </w:p>
                  </w:txbxContent>
                </v:textbox>
              </v:shape>
            </w:pict>
          </mc:Fallback>
        </mc:AlternateContent>
      </w:r>
    </w:p>
    <w:p w14:paraId="0A8F6CA4" w14:textId="77777777" w:rsidR="006367AE" w:rsidRPr="000E5947" w:rsidRDefault="006367AE" w:rsidP="00F1657E">
      <w:pPr>
        <w:spacing w:before="100" w:beforeAutospacing="1" w:after="100" w:afterAutospacing="1" w:line="240" w:lineRule="auto"/>
        <w:ind w:left="5664"/>
        <w:jc w:val="both"/>
        <w:rPr>
          <w:rFonts w:cstheme="minorHAnsi"/>
          <w:i/>
        </w:rPr>
      </w:pPr>
    </w:p>
    <w:p w14:paraId="3B4788D3" w14:textId="77777777" w:rsidR="00F1657E" w:rsidRPr="000E5947" w:rsidRDefault="00F1657E" w:rsidP="00F1657E">
      <w:pPr>
        <w:spacing w:before="100" w:beforeAutospacing="1" w:after="100" w:afterAutospacing="1" w:line="240" w:lineRule="auto"/>
        <w:ind w:left="5664"/>
        <w:jc w:val="both"/>
        <w:rPr>
          <w:rFonts w:cstheme="minorHAnsi"/>
        </w:rPr>
      </w:pPr>
      <w:r w:rsidRPr="000E5947">
        <w:rPr>
          <w:rFonts w:cstheme="minorHAnsi"/>
        </w:rPr>
        <w:t>………miejscowość …….. data</w:t>
      </w:r>
    </w:p>
    <w:p w14:paraId="4258D7CD" w14:textId="77777777" w:rsidR="00F1657E" w:rsidRPr="000E5947" w:rsidRDefault="00F1657E" w:rsidP="007D19C0">
      <w:pPr>
        <w:spacing w:after="0" w:line="240" w:lineRule="auto"/>
        <w:jc w:val="both"/>
        <w:rPr>
          <w:rFonts w:cstheme="minorHAnsi"/>
        </w:rPr>
      </w:pPr>
      <w:r w:rsidRPr="000E5947">
        <w:rPr>
          <w:rFonts w:cstheme="minorHAnsi"/>
        </w:rPr>
        <w:t>……………………………………</w:t>
      </w:r>
      <w:r w:rsidR="001743AC" w:rsidRPr="000E5947">
        <w:rPr>
          <w:rFonts w:cstheme="minorHAnsi"/>
        </w:rPr>
        <w:t>…………</w:t>
      </w:r>
      <w:r w:rsidRPr="000E5947">
        <w:rPr>
          <w:rFonts w:cstheme="minorHAnsi"/>
        </w:rPr>
        <w:t>….</w:t>
      </w:r>
    </w:p>
    <w:p w14:paraId="655BA272" w14:textId="34483652" w:rsidR="00F1657E" w:rsidRPr="000E5947" w:rsidRDefault="00F1657E" w:rsidP="007D19C0">
      <w:pPr>
        <w:spacing w:after="0" w:line="240" w:lineRule="auto"/>
        <w:jc w:val="both"/>
        <w:rPr>
          <w:rFonts w:cstheme="minorHAnsi"/>
        </w:rPr>
      </w:pPr>
      <w:r w:rsidRPr="000E5947">
        <w:rPr>
          <w:rFonts w:cstheme="minorHAnsi"/>
        </w:rPr>
        <w:t xml:space="preserve">imię i nazwisko </w:t>
      </w:r>
      <w:r w:rsidR="0047405E" w:rsidRPr="000E5947">
        <w:rPr>
          <w:rFonts w:cstheme="minorHAnsi"/>
        </w:rPr>
        <w:t>studenta</w:t>
      </w:r>
    </w:p>
    <w:p w14:paraId="2FEE7F08" w14:textId="77777777" w:rsidR="007D19C0" w:rsidRPr="000E5947" w:rsidRDefault="007D19C0" w:rsidP="007D19C0">
      <w:pPr>
        <w:spacing w:after="0" w:line="240" w:lineRule="auto"/>
        <w:jc w:val="both"/>
        <w:rPr>
          <w:rFonts w:cstheme="minorHAnsi"/>
        </w:rPr>
      </w:pPr>
    </w:p>
    <w:p w14:paraId="0773DA7E" w14:textId="77777777" w:rsidR="00F1657E" w:rsidRPr="000E5947" w:rsidRDefault="00F1657E" w:rsidP="00DD3EB9">
      <w:pPr>
        <w:spacing w:after="0" w:line="240" w:lineRule="auto"/>
        <w:jc w:val="both"/>
        <w:rPr>
          <w:rFonts w:cstheme="minorHAnsi"/>
        </w:rPr>
      </w:pPr>
      <w:r w:rsidRPr="000E5947">
        <w:rPr>
          <w:rFonts w:cstheme="minorHAnsi"/>
        </w:rPr>
        <w:t>…………………………………</w:t>
      </w:r>
      <w:r w:rsidR="001743AC" w:rsidRPr="000E5947">
        <w:rPr>
          <w:rFonts w:cstheme="minorHAnsi"/>
        </w:rPr>
        <w:t>…..</w:t>
      </w:r>
      <w:r w:rsidRPr="000E5947">
        <w:rPr>
          <w:rFonts w:cstheme="minorHAnsi"/>
        </w:rPr>
        <w:t>.</w:t>
      </w:r>
    </w:p>
    <w:p w14:paraId="0291B68B" w14:textId="4D289000" w:rsidR="00F1657E" w:rsidRPr="000E5947" w:rsidRDefault="00DD3EB9" w:rsidP="00DD3EB9">
      <w:pPr>
        <w:spacing w:after="0" w:line="240" w:lineRule="auto"/>
        <w:rPr>
          <w:rFonts w:cstheme="minorHAnsi"/>
        </w:rPr>
      </w:pPr>
      <w:r w:rsidRPr="000E5947">
        <w:rPr>
          <w:rFonts w:cstheme="minorHAnsi"/>
        </w:rPr>
        <w:t xml:space="preserve">               n</w:t>
      </w:r>
      <w:r w:rsidR="00996CA2" w:rsidRPr="000E5947">
        <w:rPr>
          <w:rFonts w:cstheme="minorHAnsi"/>
        </w:rPr>
        <w:t xml:space="preserve">azwa </w:t>
      </w:r>
      <w:r w:rsidRPr="000E5947">
        <w:rPr>
          <w:rFonts w:cstheme="minorHAnsi"/>
        </w:rPr>
        <w:t>u</w:t>
      </w:r>
      <w:r w:rsidR="00996CA2" w:rsidRPr="000E5947">
        <w:rPr>
          <w:rFonts w:cstheme="minorHAnsi"/>
        </w:rPr>
        <w:t>czelni</w:t>
      </w:r>
    </w:p>
    <w:p w14:paraId="2B14B0C3" w14:textId="77777777" w:rsidR="00F1657E" w:rsidRPr="009517B9" w:rsidRDefault="00F1657E" w:rsidP="00F1657E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3CE0082" w14:textId="77777777" w:rsidR="00F1657E" w:rsidRPr="000E5947" w:rsidRDefault="00A60D4D" w:rsidP="00F1657E">
      <w:pPr>
        <w:spacing w:before="100" w:beforeAutospacing="1" w:after="100" w:afterAutospacing="1" w:line="240" w:lineRule="auto"/>
        <w:jc w:val="center"/>
        <w:rPr>
          <w:rFonts w:cstheme="minorHAnsi"/>
          <w:b/>
          <w:sz w:val="24"/>
          <w:szCs w:val="24"/>
        </w:rPr>
      </w:pPr>
      <w:r w:rsidRPr="000E5947">
        <w:rPr>
          <w:rFonts w:cstheme="minorHAnsi"/>
          <w:b/>
          <w:sz w:val="24"/>
          <w:szCs w:val="24"/>
        </w:rPr>
        <w:t>OŚWIADCZENIE</w:t>
      </w:r>
    </w:p>
    <w:p w14:paraId="44334661" w14:textId="77777777" w:rsidR="00FB1310" w:rsidRDefault="00FB1310" w:rsidP="00983BE3">
      <w:pPr>
        <w:pStyle w:val="Standard"/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p w14:paraId="27811F8E" w14:textId="33905C57" w:rsidR="00F1657E" w:rsidRPr="00983BE3" w:rsidRDefault="00F1657E" w:rsidP="00983BE3">
      <w:pPr>
        <w:pStyle w:val="Standard"/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0E5947">
        <w:rPr>
          <w:rFonts w:asciiTheme="minorHAnsi" w:hAnsiTheme="minorHAnsi" w:cstheme="minorHAnsi"/>
          <w:sz w:val="22"/>
          <w:szCs w:val="22"/>
        </w:rPr>
        <w:t xml:space="preserve">Oświadczam, że zapoznałem/am się z Regulaminem Konkursu </w:t>
      </w:r>
      <w:r w:rsidR="000E5947" w:rsidRPr="000E5947">
        <w:rPr>
          <w:rFonts w:asciiTheme="minorHAnsi" w:hAnsiTheme="minorHAnsi" w:cstheme="minorHAnsi"/>
          <w:b/>
          <w:bCs/>
          <w:sz w:val="22"/>
          <w:szCs w:val="22"/>
          <w:lang w:val="en-US"/>
        </w:rPr>
        <w:t>ENHANCE SMART SUSTAINABLE CITIES &amp; COMMUNITIES</w:t>
      </w:r>
      <w:r w:rsidR="00983BE3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Pr="000E5947">
        <w:rPr>
          <w:rFonts w:asciiTheme="minorHAnsi" w:hAnsiTheme="minorHAnsi" w:cstheme="minorHAnsi"/>
          <w:sz w:val="22"/>
          <w:szCs w:val="22"/>
        </w:rPr>
        <w:t xml:space="preserve">i składając </w:t>
      </w:r>
      <w:r w:rsidR="00983BE3">
        <w:rPr>
          <w:rFonts w:asciiTheme="minorHAnsi" w:hAnsiTheme="minorHAnsi" w:cstheme="minorHAnsi"/>
          <w:sz w:val="22"/>
          <w:szCs w:val="22"/>
        </w:rPr>
        <w:t xml:space="preserve">drużynową </w:t>
      </w:r>
      <w:r w:rsidRPr="000E5947">
        <w:rPr>
          <w:rFonts w:asciiTheme="minorHAnsi" w:hAnsiTheme="minorHAnsi" w:cstheme="minorHAnsi"/>
          <w:sz w:val="22"/>
          <w:szCs w:val="22"/>
        </w:rPr>
        <w:t>pracę konkursową akceptuję jego warunki.</w:t>
      </w:r>
    </w:p>
    <w:p w14:paraId="1983B7D4" w14:textId="71ABBF33" w:rsidR="00BA7EA6" w:rsidRPr="00BA7EA6" w:rsidRDefault="00F1657E" w:rsidP="00BA7EA6">
      <w:pPr>
        <w:jc w:val="both"/>
        <w:rPr>
          <w:rFonts w:cstheme="minorHAnsi"/>
        </w:rPr>
      </w:pPr>
      <w:r w:rsidRPr="000E5947">
        <w:rPr>
          <w:rFonts w:cstheme="minorHAnsi"/>
        </w:rPr>
        <w:t>Jednocześnie wyrażam zgodę na przetwarzanie moich danych osobowych na potrzeby przeprowadzenia Konkursu</w:t>
      </w:r>
      <w:r w:rsidR="00BA7EA6" w:rsidRPr="00BA7EA6">
        <w:rPr>
          <w:rFonts w:cstheme="minorHAnsi"/>
        </w:rPr>
        <w:t xml:space="preserve"> na podstawie art. 6 ust. 1 lit. a Rozporządzenia Parlamentu Europejskiego i Rady (UE) 2016/679 z dnia 27 kwietnia 2016 r. w sprawie ochrony osób fizycznych w związku z przetwarzaniem danych osobowych i w sprawie swobodnego przepływu takich danych oraz uchylenia dyrektywy 95/46 / WE (Dz. Urz. UE L 119/1 z 4 maja 2016 - GDPR)</w:t>
      </w:r>
      <w:r w:rsidR="004A20C4">
        <w:rPr>
          <w:rFonts w:cstheme="minorHAnsi"/>
        </w:rPr>
        <w:t>.</w:t>
      </w:r>
    </w:p>
    <w:p w14:paraId="7C9CEA15" w14:textId="77777777" w:rsidR="00F1657E" w:rsidRDefault="00F1657E" w:rsidP="00F1657E">
      <w:pPr>
        <w:rPr>
          <w:rFonts w:ascii="Times New Roman" w:hAnsi="Times New Roman" w:cs="Times New Roman"/>
          <w:i/>
          <w:sz w:val="24"/>
          <w:szCs w:val="24"/>
        </w:rPr>
      </w:pPr>
    </w:p>
    <w:p w14:paraId="2ACD230A" w14:textId="77777777" w:rsidR="00F1657E" w:rsidRDefault="00F1657E" w:rsidP="00A60D4D">
      <w:pPr>
        <w:ind w:left="4248" w:firstLine="708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……………………………………</w:t>
      </w:r>
      <w:r w:rsidR="001743AC">
        <w:rPr>
          <w:rFonts w:ascii="Times New Roman" w:hAnsi="Times New Roman" w:cs="Times New Roman"/>
          <w:i/>
          <w:sz w:val="24"/>
          <w:szCs w:val="24"/>
        </w:rPr>
        <w:t>……….</w:t>
      </w:r>
      <w:r>
        <w:rPr>
          <w:rFonts w:ascii="Times New Roman" w:hAnsi="Times New Roman" w:cs="Times New Roman"/>
          <w:i/>
          <w:sz w:val="24"/>
          <w:szCs w:val="24"/>
        </w:rPr>
        <w:t>…</w:t>
      </w:r>
    </w:p>
    <w:p w14:paraId="1AC5F068" w14:textId="77777777" w:rsidR="00F1657E" w:rsidRPr="004A20C4" w:rsidRDefault="00A60D4D" w:rsidP="00A60D4D">
      <w:pPr>
        <w:ind w:left="4248" w:firstLine="708"/>
        <w:rPr>
          <w:rFonts w:cstheme="minorHAnsi"/>
          <w:i/>
        </w:rPr>
      </w:pPr>
      <w:r w:rsidRPr="004A20C4">
        <w:rPr>
          <w:rFonts w:cstheme="minorHAnsi"/>
          <w:i/>
        </w:rPr>
        <w:t>(</w:t>
      </w:r>
      <w:r w:rsidR="00F1657E" w:rsidRPr="004A20C4">
        <w:rPr>
          <w:rFonts w:cstheme="minorHAnsi"/>
          <w:i/>
        </w:rPr>
        <w:t xml:space="preserve">data i podpis autora </w:t>
      </w:r>
      <w:r w:rsidR="001743AC" w:rsidRPr="004A20C4">
        <w:rPr>
          <w:rFonts w:cstheme="minorHAnsi"/>
          <w:i/>
        </w:rPr>
        <w:t>pracy konkursowej</w:t>
      </w:r>
      <w:r w:rsidRPr="004A20C4">
        <w:rPr>
          <w:rFonts w:cstheme="minorHAnsi"/>
          <w:i/>
        </w:rPr>
        <w:t>)</w:t>
      </w:r>
    </w:p>
    <w:p w14:paraId="36A47AFB" w14:textId="77777777" w:rsidR="00F1657E" w:rsidRDefault="00F1657E" w:rsidP="00F1657E">
      <w:pPr>
        <w:rPr>
          <w:rFonts w:ascii="Times New Roman" w:hAnsi="Times New Roman" w:cs="Times New Roman"/>
          <w:i/>
          <w:sz w:val="24"/>
          <w:szCs w:val="24"/>
        </w:rPr>
      </w:pPr>
    </w:p>
    <w:p w14:paraId="5F0EC7AC" w14:textId="77777777" w:rsidR="0037506B" w:rsidRDefault="0037506B"/>
    <w:sectPr w:rsidR="0037506B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E9CC3" w14:textId="77777777" w:rsidR="001B2997" w:rsidRDefault="001B2997" w:rsidP="001B2997">
      <w:pPr>
        <w:spacing w:after="0" w:line="240" w:lineRule="auto"/>
      </w:pPr>
      <w:r>
        <w:separator/>
      </w:r>
    </w:p>
  </w:endnote>
  <w:endnote w:type="continuationSeparator" w:id="0">
    <w:p w14:paraId="3E643872" w14:textId="77777777" w:rsidR="001B2997" w:rsidRDefault="001B2997" w:rsidP="001B29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512E4" w14:textId="14CB2842" w:rsidR="001B2997" w:rsidRDefault="002C0234">
    <w:pPr>
      <w:pStyle w:val="Stopka"/>
    </w:pPr>
    <w:r>
      <w:rPr>
        <w:noProof/>
      </w:rPr>
      <w:drawing>
        <wp:inline distT="0" distB="0" distL="0" distR="0" wp14:anchorId="277C8068" wp14:editId="7B3727DE">
          <wp:extent cx="1871980" cy="838200"/>
          <wp:effectExtent l="0" t="0" r="0" b="0"/>
          <wp:docPr id="8" name="Obraz 8" descr="Obraz zawierający czarne, ciemność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Obraz zawierający czarne, ciemność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2283" cy="8696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27AD1">
      <w:tab/>
    </w:r>
    <w:r w:rsidR="0047405E">
      <w:t xml:space="preserve">            </w:t>
    </w:r>
    <w:r w:rsidR="00EF5484">
      <w:rPr>
        <w:noProof/>
      </w:rPr>
      <w:drawing>
        <wp:inline distT="0" distB="0" distL="0" distR="0" wp14:anchorId="34B9D169" wp14:editId="57A376FE">
          <wp:extent cx="1691640" cy="438150"/>
          <wp:effectExtent l="0" t="0" r="3810" b="0"/>
          <wp:docPr id="4" name="Obraz 4" descr="Obraz zawierający Czcionka, zrzut ekranu, czarne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Obraz zawierający Czcionka, zrzut ekranu, czarne, Grafika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7329" cy="45257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F27AD1" w:rsidRPr="000171FB">
      <w:rPr>
        <w:noProof/>
      </w:rPr>
      <w:drawing>
        <wp:inline distT="0" distB="0" distL="0" distR="0" wp14:anchorId="60971DEF" wp14:editId="206441E7">
          <wp:extent cx="1728470" cy="504825"/>
          <wp:effectExtent l="0" t="0" r="5080" b="9525"/>
          <wp:docPr id="5" name="Obraz 5" descr="Obraz zawierający tekst, Czcionka, Jaskrawoniebieski, zrzut ekranu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 descr="Obraz zawierający tekst, Czcionka, Jaskrawoniebieski, zrzut ekranu&#10;&#10;Opis wygenerowany automatycznie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009812" cy="586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0E068" w14:textId="77777777" w:rsidR="001B2997" w:rsidRDefault="001B2997" w:rsidP="001B2997">
      <w:pPr>
        <w:spacing w:after="0" w:line="240" w:lineRule="auto"/>
      </w:pPr>
      <w:r>
        <w:separator/>
      </w:r>
    </w:p>
  </w:footnote>
  <w:footnote w:type="continuationSeparator" w:id="0">
    <w:p w14:paraId="68925018" w14:textId="77777777" w:rsidR="001B2997" w:rsidRDefault="001B2997" w:rsidP="001B29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2A128C"/>
    <w:multiLevelType w:val="multilevel"/>
    <w:tmpl w:val="5364BC8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372534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jC2NDQws7S0NDBQ0lEKTi0uzszPAykwrAUA1yv5+iwAAAA="/>
  </w:docVars>
  <w:rsids>
    <w:rsidRoot w:val="00F1657E"/>
    <w:rsid w:val="000C6AA5"/>
    <w:rsid w:val="000E5947"/>
    <w:rsid w:val="001743AC"/>
    <w:rsid w:val="001B2997"/>
    <w:rsid w:val="001C7E0C"/>
    <w:rsid w:val="001F283C"/>
    <w:rsid w:val="002935AD"/>
    <w:rsid w:val="002C0234"/>
    <w:rsid w:val="002E7977"/>
    <w:rsid w:val="002F0320"/>
    <w:rsid w:val="0037506B"/>
    <w:rsid w:val="00381C25"/>
    <w:rsid w:val="0047405E"/>
    <w:rsid w:val="004A20C4"/>
    <w:rsid w:val="00507FD5"/>
    <w:rsid w:val="005A36A4"/>
    <w:rsid w:val="006367AE"/>
    <w:rsid w:val="006F218C"/>
    <w:rsid w:val="00761757"/>
    <w:rsid w:val="007639ED"/>
    <w:rsid w:val="007A5847"/>
    <w:rsid w:val="007A682A"/>
    <w:rsid w:val="007D19C0"/>
    <w:rsid w:val="00836DB2"/>
    <w:rsid w:val="008A6A53"/>
    <w:rsid w:val="00983BE3"/>
    <w:rsid w:val="00996CA2"/>
    <w:rsid w:val="00A35881"/>
    <w:rsid w:val="00A60D4D"/>
    <w:rsid w:val="00B5310B"/>
    <w:rsid w:val="00B6311F"/>
    <w:rsid w:val="00BA7EA6"/>
    <w:rsid w:val="00BE49DC"/>
    <w:rsid w:val="00C748E9"/>
    <w:rsid w:val="00D40419"/>
    <w:rsid w:val="00DD3EB9"/>
    <w:rsid w:val="00EF5484"/>
    <w:rsid w:val="00F1657E"/>
    <w:rsid w:val="00F27AD1"/>
    <w:rsid w:val="00FB1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BC62C"/>
  <w15:docId w15:val="{1C91D9B6-A0FF-47FE-ADD8-4D04B09A7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1657E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BE49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49DC"/>
    <w:rPr>
      <w:rFonts w:ascii="Tahoma" w:eastAsiaTheme="minorEastAsi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1B29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2997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B29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2997"/>
    <w:rPr>
      <w:rFonts w:eastAsiaTheme="minorEastAsia"/>
      <w:lang w:eastAsia="pl-PL"/>
    </w:rPr>
  </w:style>
  <w:style w:type="paragraph" w:customStyle="1" w:styleId="Standard">
    <w:name w:val="Standard"/>
    <w:rsid w:val="002935AD"/>
    <w:pPr>
      <w:suppressAutoHyphens/>
      <w:autoSpaceDN w:val="0"/>
    </w:pPr>
    <w:rPr>
      <w:rFonts w:ascii="Times New Roman" w:hAnsi="Times New Roman" w:cs="Times New Roman"/>
      <w:kern w:val="3"/>
      <w:sz w:val="24"/>
      <w:szCs w:val="24"/>
      <w:lang w:eastAsia="pl-PL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5833F153EBD44295DCD92E69CFF05D" ma:contentTypeVersion="0" ma:contentTypeDescription="Create a new document." ma:contentTypeScope="" ma:versionID="4e30b17fef1ee574a3f6bef62130921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84ADF1-0166-4113-8CEE-A65405CC95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CDDB22-2CFB-43A2-B9F3-E0534032F9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AA8DFB-45A4-4D4D-B13F-BDCBD2FDAB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4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OUW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</dc:creator>
  <cp:lastModifiedBy>Smulska Anna</cp:lastModifiedBy>
  <cp:revision>22</cp:revision>
  <cp:lastPrinted>2020-03-05T09:33:00Z</cp:lastPrinted>
  <dcterms:created xsi:type="dcterms:W3CDTF">2023-05-16T13:35:00Z</dcterms:created>
  <dcterms:modified xsi:type="dcterms:W3CDTF">2023-05-1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5833F153EBD44295DCD92E69CFF05D</vt:lpwstr>
  </property>
  <property fmtid="{D5CDD505-2E9C-101B-9397-08002B2CF9AE}" pid="3" name="GrammarlyDocumentId">
    <vt:lpwstr>1233ed596441995b4ccbd6a39758b0dc56cccff45fd08994b5c71e194f71c9f8</vt:lpwstr>
  </property>
</Properties>
</file>